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6edf7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3451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e545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42Z</dcterms:created>
  <dcterms:modified xsi:type="dcterms:W3CDTF">2016-09-13T05:56:42Z</dcterms:modified>
</cp:coreProperties>
</file>